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fic Position Title, e.g., "Secondary Teacher"] opportunity at [School District/Institution Name] in the United States Los Angeles. As an experienced and passionate educator dedicated to fostering academic excellence and student growth, I am eager to contribute my skills and commitment to your institution’s mission of empowering learners in one of the most dynamic educational environments in the country.</w:t>
      </w:r>
    </w:p>
    <w:p>
      <w:pPr>
        <w:pStyle w:val="BodyText"/>
      </w:pPr>
      <w:r>
        <w:t xml:space="preserve">With a [Your Degree, e.g., "Bachelor’s Degree in Secondary Education"] from [Your University] and over [X years] of experience teaching secondary students, I have cultivated a deep understanding of the unique challenges and opportunities inherent in middle and high school education. My career has been defined by a steadfast belief that every student deserves a supportive, inclusive, and intellectually stimulating classroom environment—one that not only meets academic standards but also ignites curiosity and instills confidence. As a [Your Specialty, e.g., "English or Science Teacher"], I have consistently designed curriculum and instructional strategies that align with state standards while addressing the diverse needs of learners in the United States Los Angeles region.</w:t>
      </w:r>
    </w:p>
    <w:p>
      <w:pPr>
        <w:pStyle w:val="BodyText"/>
      </w:pPr>
      <w:r>
        <w:t xml:space="preserve">One of my greatest strengths as a [Teacher Secondary] is my ability to create engaging, student-centered lessons that bridge theoretical knowledge with real-world applications. For instance, during my tenure at [Previous School Name] in [Location], I integrated technology and project-based learning into my science curriculum, which significantly improved student engagement and performance on standardized assessments. This approach resonated particularly well with the culturally diverse student body in Los Angeles, where students often bring a wealth of perspectives and experiences that enrich classroom discussions. I am confident that my adaptability and creativity in the classroom would allow me to thrive in your district’s vibrant educational landscape.</w:t>
      </w:r>
    </w:p>
    <w:p>
      <w:pPr>
        <w:pStyle w:val="BodyText"/>
      </w:pPr>
      <w:r>
        <w:t xml:space="preserve">My commitment to teaching extends beyond the classroom. As a [Your Role, e.g., "Mentor Teacher"] at [Previous School Name], I collaborated with colleagues to develop professional learning communities focused on data-driven instruction and differentiated teaching practices. These experiences honed my ability to work collaboratively within a school’s administrative structure while advocating for student success. In the United States Los Angeles, where schools often face resource constraints and diverse socioeconomic backgrounds, I have learned to prioritize equity and accessibility in every lesson plan. Whether through tutoring programs, after-school initiatives, or partnerships with local organizations, I strive to remove barriers that might hinder a student’s potential.</w:t>
      </w:r>
    </w:p>
    <w:p>
      <w:pPr>
        <w:pStyle w:val="BodyText"/>
      </w:pPr>
      <w:r>
        <w:t xml:space="preserve">What draws me most to this opportunity is the chance to contribute to [School District/Institution Name]’s vision of fostering innovation and excellence in education. I am particularly inspired by your district’s focus on [Specific Initiative, e.g., "STEM education" or "college readiness"], which aligns with my own dedication to preparing students for future challenges. In the United States Los Angeles, where the educational system is as varied as its population, I believe that a Teacher Secondary plays a pivotal role in shaping not only academic outcomes but also the character and resilience of young people. My goal is to be part of a team that values both intellectual growth and personal development.</w:t>
      </w:r>
    </w:p>
    <w:p>
      <w:pPr>
        <w:pStyle w:val="BodyText"/>
      </w:pPr>
      <w:r>
        <w:t xml:space="preserve">My teaching philosophy centers on the belief that education is a collaborative journey. I prioritize building trust with students, creating a safe space for them to ask questions, make mistakes, and grow. In the United States Los Angeles, where students come from a multitude of cultural and linguistic backgrounds, this approach is essential. I have implemented strategies such as differentiated instruction, multilingual resources, and culturally responsive teaching to ensure that every learner feels seen and valued. I also emphasize critical thinking and creativity—skills that are vital for students navigating the complexities of the modern world.</w:t>
      </w:r>
    </w:p>
    <w:p>
      <w:pPr>
        <w:pStyle w:val="BodyText"/>
      </w:pPr>
      <w:r>
        <w:t xml:space="preserve">I am particularly drawn to [School District/Institution Name] because of its reputation for academic rigor and community engagement. The opportunity to work alongside educators who share a passion for innovation and student-centered learning is incredibly appealing. I am eager to bring my experience, adaptability, and enthusiasm to your institution, where I can contribute to the continued success of students in the United States Los Angeles region.</w:t>
      </w:r>
    </w:p>
    <w:p>
      <w:pPr>
        <w:pStyle w:val="BodyText"/>
      </w:pPr>
      <w:r>
        <w:t xml:space="preserve">Thank you for considering my application. I would welcome the opportunity to discuss how my background and vision align with your needs as a [Teacher Secondary] in the United States Los Angeles. Please feel free to contact me at [Your Phone Number] or [Your Email Address] at your earliest convenience. I look forward to the possibility of contributing to your school’s mission and helping students achieve their fullest potentia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United States Los Angeles</dc:title>
  <dc:creator/>
  <cp:keywords/>
  <dcterms:created xsi:type="dcterms:W3CDTF">2026-07-24T11:04:18Z</dcterms:created>
  <dcterms:modified xsi:type="dcterms:W3CDTF">2026-07-24T11:04:18Z</dcterms:modified>
</cp:coreProperties>
</file>

<file path=docProps/custom.xml><?xml version="1.0" encoding="utf-8"?>
<Properties xmlns="http://schemas.openxmlformats.org/officeDocument/2006/custom-properties" xmlns:vt="http://schemas.openxmlformats.org/officeDocument/2006/docPropsVTypes"/>
</file>